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EB29D87" w:rsidR="001F180C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</w:t>
      </w:r>
      <w:r w:rsidR="007D01B0">
        <w:rPr>
          <w:rFonts w:ascii="Univers" w:eastAsia="Calibri" w:hAnsi="Univers" w:cs="Calibri"/>
          <w:b/>
          <w:bCs/>
          <w:spacing w:val="-3"/>
        </w:rPr>
        <w:t>MASTERS of</w:t>
      </w:r>
      <w:r w:rsidRPr="00A22D1A">
        <w:rPr>
          <w:rFonts w:ascii="Univers" w:eastAsia="Calibri" w:hAnsi="Univers" w:cs="Calibri"/>
          <w:b/>
          <w:bCs/>
          <w:spacing w:val="-3"/>
        </w:rPr>
        <w:t xml:space="preserve"> SOCIAL WORK PROGRAM</w:t>
      </w:r>
    </w:p>
    <w:p w14:paraId="1D1C49CB" w14:textId="25A10635" w:rsidR="00FD4462" w:rsidRPr="00A22D1A" w:rsidRDefault="00642DC4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MULTICULTURAL MACRO</w:t>
      </w:r>
      <w:r w:rsidR="00220BE1">
        <w:rPr>
          <w:rFonts w:ascii="Univers" w:eastAsia="Calibri" w:hAnsi="Univers" w:cs="Calibri"/>
          <w:b/>
          <w:bCs/>
          <w:spacing w:val="-3"/>
        </w:rPr>
        <w:t xml:space="preserve"> PRACTICE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091C0952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996AF1">
        <w:rPr>
          <w:rFonts w:ascii="Univers" w:eastAsia="Calibri" w:hAnsi="Univers" w:cs="Calibri"/>
          <w:b/>
          <w:bCs/>
          <w:i/>
          <w:spacing w:val="-3"/>
        </w:rPr>
        <w:t>Dec 2017</w:t>
      </w:r>
      <w:bookmarkStart w:id="0" w:name="_GoBack"/>
      <w:bookmarkEnd w:id="0"/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76D620DD" w:rsidR="001F180C" w:rsidRPr="00A22D1A" w:rsidRDefault="007D01B0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>Form AS4 (M</w:t>
      </w:r>
      <w:r w:rsidR="001F180C">
        <w:rPr>
          <w:rFonts w:ascii="Arial" w:eastAsia="Calibri" w:hAnsi="Arial" w:cs="Arial"/>
          <w:b/>
          <w:bCs/>
          <w:spacing w:val="-3"/>
        </w:rPr>
        <w:t xml:space="preserve">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642DC4" w:rsidRDefault="004B6F1C" w:rsidP="007C3EA6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Demonstrate Ethical and Professional Behavior</w:t>
            </w:r>
          </w:p>
          <w:p w14:paraId="7D263267" w14:textId="7D4CE806" w:rsidR="001F180C" w:rsidRPr="00642DC4" w:rsidRDefault="001F180C" w:rsidP="007C3EA6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A4380" w14:textId="63BC6EF9" w:rsidR="005C3B68" w:rsidRPr="00642DC4" w:rsidRDefault="005C3B68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</w:t>
            </w:r>
            <w:r w:rsidR="00B0152D" w:rsidRPr="00642DC4">
              <w:rPr>
                <w:rFonts w:eastAsia="Calibri"/>
                <w:bCs/>
                <w:spacing w:val="-3"/>
                <w:sz w:val="22"/>
                <w:szCs w:val="22"/>
              </w:rPr>
              <w:t>rmance Evaluation (Scale 1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-5</w:t>
            </w:r>
            <w:r w:rsidRPr="00642DC4">
              <w:rPr>
                <w:rStyle w:val="FootnoteReference"/>
                <w:rFonts w:eastAsia="Calibri"/>
                <w:bCs/>
                <w:spacing w:val="-3"/>
                <w:sz w:val="22"/>
                <w:szCs w:val="22"/>
              </w:rPr>
              <w:footnoteReference w:id="1"/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)</w:t>
            </w:r>
          </w:p>
          <w:p w14:paraId="3D689473" w14:textId="141BAD63" w:rsidR="005C3B68" w:rsidRPr="00642DC4" w:rsidRDefault="005C3B68" w:rsidP="00B55173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</w:t>
            </w:r>
            <w:r w:rsidR="004E3815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B55173" w:rsidRPr="00642DC4">
              <w:rPr>
                <w:rFonts w:eastAsia="Calibri"/>
                <w:bCs/>
                <w:spacing w:val="-3"/>
                <w:sz w:val="22"/>
                <w:szCs w:val="22"/>
              </w:rPr>
              <w:t>(</w:t>
            </w:r>
            <w:r w:rsidR="0073533B" w:rsidRPr="00642DC4">
              <w:rPr>
                <w:rFonts w:eastAsia="Calibri"/>
                <w:bCs/>
                <w:spacing w:val="-3"/>
                <w:sz w:val="22"/>
                <w:szCs w:val="22"/>
              </w:rPr>
              <w:t>M</w:t>
            </w:r>
            <w:r w:rsidR="00210C14"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="0073533B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4E3815" w:rsidRPr="00642DC4">
              <w:rPr>
                <w:rFonts w:eastAsia="Calibri"/>
                <w:bCs/>
                <w:spacing w:val="-3"/>
                <w:sz w:val="22"/>
                <w:szCs w:val="22"/>
              </w:rPr>
              <w:t>≥</w:t>
            </w:r>
            <w:r w:rsidR="00E43A7B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4</w:t>
            </w:r>
            <w:r w:rsidR="00B55173" w:rsidRPr="00642DC4">
              <w:rPr>
                <w:rFonts w:eastAsia="Calibri"/>
                <w:bCs/>
                <w:spacing w:val="-3"/>
                <w:sz w:val="22"/>
                <w:szCs w:val="22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BABD1" w14:textId="0BC54FFC" w:rsidR="00057B75" w:rsidRPr="00642DC4" w:rsidRDefault="00230209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</w:t>
            </w:r>
            <w:r w:rsidR="00A12735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(Post)</w:t>
            </w:r>
          </w:p>
          <w:p w14:paraId="41BF566F" w14:textId="287A82CF" w:rsidR="003D1676" w:rsidRPr="00642DC4" w:rsidRDefault="007D01B0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N=</w:t>
            </w:r>
            <w:r w:rsidR="00220BE1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3364381E" w14:textId="1390B435" w:rsidR="003D1676" w:rsidRPr="00642DC4" w:rsidRDefault="0073533B" w:rsidP="001F180C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="004D0BBE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3D1676" w:rsidRPr="00642DC4">
              <w:rPr>
                <w:rFonts w:eastAsia="Calibri"/>
                <w:bCs/>
                <w:spacing w:val="-3"/>
                <w:sz w:val="22"/>
                <w:szCs w:val="22"/>
              </w:rPr>
              <w:t>=</w:t>
            </w:r>
            <w:r w:rsidR="00E43A7B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.43</w:t>
            </w:r>
          </w:p>
          <w:p w14:paraId="7013E381" w14:textId="233E3576" w:rsidR="00A12735" w:rsidRPr="00642DC4" w:rsidRDefault="004D0BBE" w:rsidP="00642DC4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% </w:t>
            </w:r>
            <w:r w:rsidR="004E3815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≥ </w:t>
            </w:r>
            <w:r w:rsidR="00220BE1" w:rsidRPr="00642DC4">
              <w:rPr>
                <w:rFonts w:eastAsia="Calibri"/>
                <w:bCs/>
                <w:spacing w:val="-3"/>
                <w:sz w:val="22"/>
                <w:szCs w:val="22"/>
              </w:rPr>
              <w:t>4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3D1676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100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642DC4" w:rsidRDefault="003D1676" w:rsidP="007C3EA6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Diversity and Difference in Practice</w:t>
            </w:r>
          </w:p>
          <w:p w14:paraId="012D0632" w14:textId="41A8EF4C" w:rsidR="003D1676" w:rsidRPr="00642DC4" w:rsidRDefault="003D1676" w:rsidP="007C3EA6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42BDB" w14:textId="6F9B73EA" w:rsidR="00E43A7B" w:rsidRPr="00642DC4" w:rsidRDefault="00E43A7B" w:rsidP="00E43A7B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</w:t>
            </w:r>
            <w:r w:rsidR="00B0152D" w:rsidRPr="00642DC4">
              <w:rPr>
                <w:rFonts w:eastAsia="Calibri"/>
                <w:bCs/>
                <w:spacing w:val="-3"/>
                <w:sz w:val="22"/>
                <w:szCs w:val="22"/>
              </w:rPr>
              <w:t>rmance Evaluation (Scale 1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-5)</w:t>
            </w:r>
          </w:p>
          <w:p w14:paraId="37536B2E" w14:textId="3E635770" w:rsidR="00E43A7B" w:rsidRPr="00642DC4" w:rsidRDefault="00E43A7B" w:rsidP="00E43A7B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8E3CF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4BD8282F" w14:textId="33653BC6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3E8A5E74" w14:textId="06CF49FC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4.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2</w:t>
            </w:r>
          </w:p>
          <w:p w14:paraId="16439456" w14:textId="4F43825A" w:rsidR="003D1676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93%</w:t>
            </w:r>
          </w:p>
        </w:tc>
      </w:tr>
      <w:tr w:rsidR="00220BE1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Advance Human Rights and Social, Economic, and Environmental Justice</w:t>
            </w:r>
          </w:p>
          <w:p w14:paraId="623737AF" w14:textId="493C81DE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4177B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7B601E72" w14:textId="69758446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37110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7F855FD4" w14:textId="645C8722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3ABA534F" w14:textId="616281D2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3.97</w:t>
            </w:r>
          </w:p>
          <w:p w14:paraId="317CEE81" w14:textId="62EBC537" w:rsidR="00220BE1" w:rsidRPr="00642DC4" w:rsidRDefault="00220BE1" w:rsidP="00642DC4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83%</w:t>
            </w:r>
          </w:p>
        </w:tc>
      </w:tr>
      <w:tr w:rsidR="00220BE1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in Practice-informed Research and Research-informed Practice</w:t>
            </w:r>
          </w:p>
          <w:p w14:paraId="5B67131D" w14:textId="19837621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A8607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1C5531A7" w14:textId="4DF4A491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0C034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1D0A5D50" w14:textId="74D818CA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31AA9869" w14:textId="5AF77540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.47</w:t>
            </w:r>
          </w:p>
          <w:p w14:paraId="0B5E9FA6" w14:textId="6E760665" w:rsidR="00220BE1" w:rsidRPr="00642DC4" w:rsidRDefault="00220BE1" w:rsidP="00642DC4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100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220BE1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in Policy Practice</w:t>
            </w:r>
          </w:p>
          <w:p w14:paraId="5773A0A4" w14:textId="11B5A342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8DF6A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09E6948A" w14:textId="75AFBBD2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00DF8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3774A6C1" w14:textId="15EF3012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112E14C8" w14:textId="75339979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.14</w:t>
            </w:r>
          </w:p>
          <w:p w14:paraId="6DDD2741" w14:textId="59F1C58A" w:rsidR="00220BE1" w:rsidRPr="00642DC4" w:rsidRDefault="00220BE1" w:rsidP="00642DC4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8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ngage with Individuals, Families, Groups, Organizations, and Communities</w:t>
            </w:r>
          </w:p>
          <w:p w14:paraId="5F8DD61C" w14:textId="3B2EB486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C8A93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5F5BCBCF" w14:textId="24AD10A8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EE8FC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1A8CD01C" w14:textId="574B5188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27187D5E" w14:textId="08ABFA43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.3</w:t>
            </w:r>
          </w:p>
          <w:p w14:paraId="5FA6A3A8" w14:textId="48E8099D" w:rsidR="00220BE1" w:rsidRPr="00642DC4" w:rsidRDefault="00220BE1" w:rsidP="00642DC4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100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Assess Individuals, Families, Groups, Organizations, and Communities</w:t>
            </w:r>
          </w:p>
          <w:p w14:paraId="117FA102" w14:textId="0E0424C4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AF14E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68507389" w14:textId="7C681E5D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5ADDC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090BAAB1" w14:textId="78AF2C7F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1F9FECA5" w14:textId="227C0869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.28</w:t>
            </w:r>
          </w:p>
          <w:p w14:paraId="716D363E" w14:textId="4C14AB39" w:rsidR="00220BE1" w:rsidRPr="00642DC4" w:rsidRDefault="00220BE1" w:rsidP="00642DC4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9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7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Intervene with Individuals, Families, Groups, Organizations, and Communities</w:t>
            </w:r>
          </w:p>
          <w:p w14:paraId="5A4A3B76" w14:textId="35BE6959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33646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6CD80019" w14:textId="2F35D859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56741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54A6FFAE" w14:textId="1DA7E9BD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25AB9299" w14:textId="345A8AF6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4.31</w:t>
            </w:r>
          </w:p>
          <w:p w14:paraId="35889DF1" w14:textId="43D9B3DC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96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  <w:tr w:rsidR="00220BE1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220BE1" w:rsidRPr="00642DC4" w:rsidRDefault="00220BE1" w:rsidP="00220BE1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642DC4">
              <w:rPr>
                <w:rFonts w:eastAsia="Times New Roman"/>
                <w:sz w:val="22"/>
                <w:szCs w:val="22"/>
              </w:rPr>
              <w:t>Evaluate Practice with Individuals, Families, Groups, Organizations, and Communities</w:t>
            </w:r>
          </w:p>
          <w:p w14:paraId="6D5A6993" w14:textId="72AEBA4D" w:rsidR="00220BE1" w:rsidRPr="00642DC4" w:rsidRDefault="00220BE1" w:rsidP="00220BE1">
            <w:pPr>
              <w:jc w:val="center"/>
              <w:rPr>
                <w:rFonts w:eastAsia="Calibri"/>
                <w:spacing w:val="-3"/>
                <w:sz w:val="22"/>
                <w:szCs w:val="22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9943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Practicum Supervisor Performance Evaluation (Scale 1-5)</w:t>
            </w:r>
          </w:p>
          <w:p w14:paraId="40911980" w14:textId="51988877" w:rsidR="00220BE1" w:rsidRPr="00642DC4" w:rsidRDefault="00220BE1" w:rsidP="00220BE1">
            <w:pPr>
              <w:rPr>
                <w:rFonts w:eastAsia="Calibri"/>
                <w:b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Benchmark: 80%  (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  <w:vertAlign w:val="subscript"/>
              </w:rPr>
              <w:t>(1…n)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≥ 4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3E98F" w14:textId="77777777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Field Learning Assessment (Post)</w:t>
            </w:r>
          </w:p>
          <w:p w14:paraId="24D3DCC1" w14:textId="2736A9B3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N= 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9</w:t>
            </w:r>
          </w:p>
          <w:p w14:paraId="6EC8AEBA" w14:textId="11D5E01B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i/>
                <w:spacing w:val="-3"/>
                <w:sz w:val="22"/>
                <w:szCs w:val="22"/>
              </w:rPr>
              <w:t>M</w:t>
            </w: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= 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4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>.28</w:t>
            </w:r>
          </w:p>
          <w:p w14:paraId="198C08F6" w14:textId="77353E43" w:rsidR="00220BE1" w:rsidRPr="00642DC4" w:rsidRDefault="00220BE1" w:rsidP="00220BE1">
            <w:pPr>
              <w:rPr>
                <w:rFonts w:eastAsia="Calibri"/>
                <w:bCs/>
                <w:spacing w:val="-3"/>
                <w:sz w:val="22"/>
                <w:szCs w:val="22"/>
              </w:rPr>
            </w:pPr>
            <w:r w:rsidRPr="00642DC4">
              <w:rPr>
                <w:rFonts w:eastAsia="Calibri"/>
                <w:bCs/>
                <w:spacing w:val="-3"/>
                <w:sz w:val="22"/>
                <w:szCs w:val="22"/>
              </w:rPr>
              <w:t>% ≥ 4 =</w:t>
            </w:r>
            <w:r w:rsidR="00642DC4" w:rsidRPr="00642DC4">
              <w:rPr>
                <w:rFonts w:eastAsia="Calibri"/>
                <w:bCs/>
                <w:spacing w:val="-3"/>
                <w:sz w:val="22"/>
                <w:szCs w:val="22"/>
              </w:rPr>
              <w:t xml:space="preserve"> 94</w:t>
            </w:r>
            <w:r w:rsidR="0086582C" w:rsidRPr="00642DC4">
              <w:rPr>
                <w:rFonts w:eastAsia="Calibri"/>
                <w:bCs/>
                <w:spacing w:val="-3"/>
                <w:sz w:val="22"/>
                <w:szCs w:val="22"/>
              </w:rPr>
              <w:t>%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69220" w14:textId="77777777" w:rsidR="000A0674" w:rsidRDefault="000A0674" w:rsidP="005C3B68">
      <w:r>
        <w:separator/>
      </w:r>
    </w:p>
  </w:endnote>
  <w:endnote w:type="continuationSeparator" w:id="0">
    <w:p w14:paraId="5303DEBE" w14:textId="77777777" w:rsidR="000A0674" w:rsidRDefault="000A0674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37400" w14:textId="77777777" w:rsidR="000A0674" w:rsidRDefault="000A0674" w:rsidP="005C3B68">
      <w:r>
        <w:separator/>
      </w:r>
    </w:p>
  </w:footnote>
  <w:footnote w:type="continuationSeparator" w:id="0">
    <w:p w14:paraId="229C2CD5" w14:textId="77777777" w:rsidR="000A0674" w:rsidRDefault="000A0674" w:rsidP="005C3B68">
      <w:r>
        <w:continuationSeparator/>
      </w:r>
    </w:p>
  </w:footnote>
  <w:footnote w:id="1">
    <w:p w14:paraId="277EA26E" w14:textId="27B35C18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722EED">
        <w:rPr>
          <w:sz w:val="16"/>
          <w:szCs w:val="16"/>
        </w:rPr>
        <w:t xml:space="preserve"> </w:t>
      </w:r>
      <w:r w:rsidR="00722EED" w:rsidRPr="00722EED">
        <w:rPr>
          <w:sz w:val="16"/>
          <w:szCs w:val="16"/>
        </w:rPr>
        <w:t>1 = Not yet completed</w:t>
      </w:r>
      <w:r w:rsidR="00722EED">
        <w:rPr>
          <w:sz w:val="16"/>
          <w:szCs w:val="16"/>
        </w:rPr>
        <w:t xml:space="preserve"> ;  </w:t>
      </w:r>
      <w:r w:rsidR="00722EED" w:rsidRPr="00722EED">
        <w:rPr>
          <w:sz w:val="16"/>
          <w:szCs w:val="16"/>
        </w:rPr>
        <w:t>2 = Unsatisfactory:  May be unsuitable for profession; areas of significant concerns</w:t>
      </w:r>
      <w:r w:rsidR="00722EED">
        <w:rPr>
          <w:sz w:val="16"/>
          <w:szCs w:val="16"/>
        </w:rPr>
        <w:t xml:space="preserve"> ; </w:t>
      </w:r>
      <w:r w:rsidR="00722EED" w:rsidRPr="00722EED">
        <w:rPr>
          <w:sz w:val="16"/>
          <w:szCs w:val="16"/>
        </w:rPr>
        <w:t>3 = Basic:  Needs more training; student progressing as expected</w:t>
      </w:r>
      <w:r w:rsidR="00722EED">
        <w:rPr>
          <w:sz w:val="16"/>
          <w:szCs w:val="16"/>
        </w:rPr>
        <w:t xml:space="preserve">; </w:t>
      </w:r>
      <w:r w:rsidR="00722EED" w:rsidRPr="00722EED">
        <w:rPr>
          <w:sz w:val="16"/>
          <w:szCs w:val="16"/>
        </w:rPr>
        <w:t>4 = Proficient:  Ready for practice</w:t>
      </w:r>
      <w:r w:rsidR="00722EED">
        <w:rPr>
          <w:sz w:val="16"/>
          <w:szCs w:val="16"/>
        </w:rPr>
        <w:t xml:space="preserve">; 5= Distinguished                 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9268B5B" w:rsidR="007C3EA6" w:rsidRDefault="007C3EA6">
    <w:pPr>
      <w:pStyle w:val="Header"/>
    </w:pP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rgUAoA+CpywAAAA="/>
  </w:docVars>
  <w:rsids>
    <w:rsidRoot w:val="001F180C"/>
    <w:rsid w:val="00036652"/>
    <w:rsid w:val="00057B75"/>
    <w:rsid w:val="000A0674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20BE1"/>
    <w:rsid w:val="00230209"/>
    <w:rsid w:val="00264072"/>
    <w:rsid w:val="00315C53"/>
    <w:rsid w:val="003D1676"/>
    <w:rsid w:val="003D5CFF"/>
    <w:rsid w:val="0043232F"/>
    <w:rsid w:val="0048716F"/>
    <w:rsid w:val="00487887"/>
    <w:rsid w:val="00496AB6"/>
    <w:rsid w:val="004B4E46"/>
    <w:rsid w:val="004B6F1C"/>
    <w:rsid w:val="004C19B4"/>
    <w:rsid w:val="004D0BBE"/>
    <w:rsid w:val="004E3815"/>
    <w:rsid w:val="0052489F"/>
    <w:rsid w:val="00546754"/>
    <w:rsid w:val="00572D0F"/>
    <w:rsid w:val="00575D56"/>
    <w:rsid w:val="005C3B68"/>
    <w:rsid w:val="00600D5E"/>
    <w:rsid w:val="006308BA"/>
    <w:rsid w:val="00637627"/>
    <w:rsid w:val="00642DC4"/>
    <w:rsid w:val="006B0C3D"/>
    <w:rsid w:val="006D7EB4"/>
    <w:rsid w:val="00722EED"/>
    <w:rsid w:val="0073533B"/>
    <w:rsid w:val="007423BB"/>
    <w:rsid w:val="00760942"/>
    <w:rsid w:val="007B4270"/>
    <w:rsid w:val="007C3EA6"/>
    <w:rsid w:val="007D01B0"/>
    <w:rsid w:val="00833BC9"/>
    <w:rsid w:val="0086582C"/>
    <w:rsid w:val="00956929"/>
    <w:rsid w:val="009756AE"/>
    <w:rsid w:val="00996AF1"/>
    <w:rsid w:val="009A7867"/>
    <w:rsid w:val="009C71D9"/>
    <w:rsid w:val="009F0F17"/>
    <w:rsid w:val="009F72E8"/>
    <w:rsid w:val="00A0611B"/>
    <w:rsid w:val="00A12735"/>
    <w:rsid w:val="00A30D01"/>
    <w:rsid w:val="00A35314"/>
    <w:rsid w:val="00AC30CB"/>
    <w:rsid w:val="00B0152D"/>
    <w:rsid w:val="00B046BB"/>
    <w:rsid w:val="00B1610D"/>
    <w:rsid w:val="00B22142"/>
    <w:rsid w:val="00B55173"/>
    <w:rsid w:val="00C47E53"/>
    <w:rsid w:val="00CA1694"/>
    <w:rsid w:val="00DB4B0B"/>
    <w:rsid w:val="00E25613"/>
    <w:rsid w:val="00E30903"/>
    <w:rsid w:val="00E43A7B"/>
    <w:rsid w:val="00EE543D"/>
    <w:rsid w:val="00F709C7"/>
    <w:rsid w:val="00FD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722EE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76AAC-8C0A-467C-B758-4974D958E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4</cp:revision>
  <cp:lastPrinted>2016-10-06T03:34:00Z</cp:lastPrinted>
  <dcterms:created xsi:type="dcterms:W3CDTF">2018-01-24T19:01:00Z</dcterms:created>
  <dcterms:modified xsi:type="dcterms:W3CDTF">2018-12-21T15:02:00Z</dcterms:modified>
</cp:coreProperties>
</file>